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B667C2" w14:textId="77777777" w:rsidR="000C4243" w:rsidRDefault="000C4243" w:rsidP="005A4C82">
      <w:pPr>
        <w:spacing w:line="480" w:lineRule="auto"/>
      </w:pPr>
    </w:p>
    <w:p w14:paraId="639C45FA" w14:textId="77777777" w:rsidR="000C4243" w:rsidRDefault="000C4243" w:rsidP="000C4243">
      <w:pPr>
        <w:jc w:val="center"/>
      </w:pPr>
    </w:p>
    <w:p w14:paraId="04ED56B1" w14:textId="77777777" w:rsidR="000C4243" w:rsidRPr="000C4243" w:rsidRDefault="000C4243" w:rsidP="000C4243"/>
    <w:p w14:paraId="09107D7D" w14:textId="4569E362" w:rsidR="000C4243" w:rsidRDefault="000C4243" w:rsidP="000C4243"/>
    <w:p w14:paraId="0A450A43" w14:textId="15A74FC9" w:rsidR="000C4243" w:rsidRDefault="000C4243" w:rsidP="000C4243"/>
    <w:p w14:paraId="4EAC8246" w14:textId="77777777" w:rsidR="000C4243" w:rsidRPr="000C4243" w:rsidRDefault="000C4243" w:rsidP="000C4243"/>
    <w:p w14:paraId="2F1D1AA3" w14:textId="77777777" w:rsidR="000C4243" w:rsidRDefault="000C4243" w:rsidP="000C4243">
      <w:pPr>
        <w:jc w:val="center"/>
      </w:pPr>
    </w:p>
    <w:p w14:paraId="7EDBFFE0" w14:textId="77777777" w:rsidR="000C4243" w:rsidRDefault="000C4243" w:rsidP="000C4243">
      <w:pPr>
        <w:jc w:val="center"/>
        <w:rPr>
          <w:b/>
        </w:rPr>
      </w:pPr>
      <w:r>
        <w:tab/>
      </w:r>
      <w:r>
        <w:rPr>
          <w:b/>
        </w:rPr>
        <w:t>CSCI.4923.04 Capstone in Interprofessional Informatics</w:t>
      </w:r>
    </w:p>
    <w:p w14:paraId="58F4284A" w14:textId="3A338516" w:rsidR="000C4243" w:rsidRDefault="000C4243" w:rsidP="000C4243">
      <w:pPr>
        <w:ind w:left="720" w:hanging="720"/>
        <w:jc w:val="center"/>
        <w:rPr>
          <w:b/>
        </w:rPr>
      </w:pPr>
      <w:r>
        <w:rPr>
          <w:b/>
        </w:rPr>
        <w:t>Literature Review</w:t>
      </w:r>
      <w:r>
        <w:rPr>
          <w:b/>
        </w:rPr>
        <w:t xml:space="preserve"> </w:t>
      </w:r>
    </w:p>
    <w:p w14:paraId="29BA78B9" w14:textId="77777777" w:rsidR="000C4243" w:rsidRPr="000F1767" w:rsidRDefault="000C4243" w:rsidP="000C4243">
      <w:pPr>
        <w:ind w:left="720" w:hanging="720"/>
        <w:jc w:val="center"/>
        <w:rPr>
          <w:b/>
        </w:rPr>
      </w:pPr>
    </w:p>
    <w:p w14:paraId="71B622E0" w14:textId="77777777" w:rsidR="000C4243" w:rsidRDefault="000C4243" w:rsidP="000C4243">
      <w:pPr>
        <w:ind w:left="720" w:hanging="720"/>
        <w:jc w:val="center"/>
      </w:pPr>
      <w:r>
        <w:t>Sachin Karki</w:t>
      </w:r>
    </w:p>
    <w:p w14:paraId="7364EB20" w14:textId="77777777" w:rsidR="000C4243" w:rsidRDefault="000C4243" w:rsidP="000C4243">
      <w:pPr>
        <w:ind w:left="720" w:hanging="720"/>
        <w:jc w:val="center"/>
      </w:pPr>
      <w:r>
        <w:t>Texas Woman’s University</w:t>
      </w:r>
    </w:p>
    <w:p w14:paraId="019D1F4B" w14:textId="77777777" w:rsidR="000C4243" w:rsidRDefault="000C4243" w:rsidP="000C4243">
      <w:pPr>
        <w:ind w:left="720" w:hanging="720"/>
        <w:jc w:val="center"/>
      </w:pPr>
      <w:r>
        <w:t>Denton, Texas</w:t>
      </w:r>
    </w:p>
    <w:p w14:paraId="03C62CAF" w14:textId="77777777" w:rsidR="000C4243" w:rsidRDefault="000C4243" w:rsidP="000C4243">
      <w:pPr>
        <w:ind w:left="720" w:hanging="720"/>
        <w:jc w:val="center"/>
      </w:pPr>
    </w:p>
    <w:p w14:paraId="64ACDE09" w14:textId="77777777" w:rsidR="000C4243" w:rsidRDefault="000C4243" w:rsidP="000C4243">
      <w:pPr>
        <w:ind w:left="720" w:hanging="720"/>
        <w:jc w:val="center"/>
      </w:pPr>
    </w:p>
    <w:p w14:paraId="56CEE7E7" w14:textId="77777777" w:rsidR="000C4243" w:rsidRDefault="000C4243" w:rsidP="000C4243">
      <w:pPr>
        <w:ind w:left="720" w:hanging="720"/>
        <w:jc w:val="center"/>
      </w:pPr>
    </w:p>
    <w:p w14:paraId="5AA36155" w14:textId="77777777" w:rsidR="000C4243" w:rsidRDefault="000C4243" w:rsidP="000C4243">
      <w:pPr>
        <w:ind w:left="720" w:hanging="720"/>
        <w:jc w:val="center"/>
      </w:pPr>
      <w:r>
        <w:t>Author Note</w:t>
      </w:r>
    </w:p>
    <w:p w14:paraId="48D9E09B" w14:textId="77777777" w:rsidR="000C4243" w:rsidRDefault="000C4243" w:rsidP="000C4243">
      <w:pPr>
        <w:jc w:val="center"/>
      </w:pPr>
      <w:r>
        <w:t>Sachin Karki, Texas Woman’s University, Mathematics &amp; Computer Science</w:t>
      </w:r>
    </w:p>
    <w:p w14:paraId="698A7545" w14:textId="77777777" w:rsidR="000C4243" w:rsidRDefault="000C4243" w:rsidP="000C4243">
      <w:pPr>
        <w:tabs>
          <w:tab w:val="left" w:pos="2670"/>
        </w:tabs>
        <w:jc w:val="center"/>
      </w:pPr>
    </w:p>
    <w:p w14:paraId="5C244E50" w14:textId="7FC1C588" w:rsidR="000C4243" w:rsidRDefault="000C4243" w:rsidP="000C4243">
      <w:pPr>
        <w:tabs>
          <w:tab w:val="left" w:pos="3165"/>
        </w:tabs>
      </w:pPr>
    </w:p>
    <w:p w14:paraId="6999DACC" w14:textId="47C40112" w:rsidR="000C4243" w:rsidRDefault="000C4243" w:rsidP="000C4243">
      <w:pPr>
        <w:jc w:val="center"/>
      </w:pPr>
      <w:r w:rsidRPr="000C4243">
        <w:br w:type="page"/>
      </w:r>
    </w:p>
    <w:p w14:paraId="62AE812C" w14:textId="5452FDE6" w:rsidR="00FA4343" w:rsidRPr="00C02AAC" w:rsidRDefault="00C02AAC" w:rsidP="00F9658C">
      <w:pPr>
        <w:spacing w:line="480" w:lineRule="auto"/>
        <w:ind w:firstLine="720"/>
        <w:jc w:val="center"/>
        <w:rPr>
          <w:b/>
          <w:bCs/>
        </w:rPr>
      </w:pPr>
      <w:r w:rsidRPr="00C02AAC">
        <w:rPr>
          <w:b/>
          <w:bCs/>
        </w:rPr>
        <w:lastRenderedPageBreak/>
        <w:t>Introduction</w:t>
      </w:r>
    </w:p>
    <w:p w14:paraId="235827C9" w14:textId="515FF209" w:rsidR="005A4C82" w:rsidRDefault="00034C90" w:rsidP="00280323">
      <w:pPr>
        <w:spacing w:line="480" w:lineRule="auto"/>
        <w:ind w:firstLine="720"/>
      </w:pPr>
      <w:r>
        <w:t>The s</w:t>
      </w:r>
      <w:r w:rsidR="001C3F65">
        <w:t xml:space="preserve">martphone is the </w:t>
      </w:r>
      <w:r w:rsidR="002C00A5">
        <w:t xml:space="preserve">latest technological </w:t>
      </w:r>
      <w:r w:rsidR="001C3F65">
        <w:t xml:space="preserve">obsession of everyone, a device so powerful almost </w:t>
      </w:r>
      <w:r w:rsidR="00165A10">
        <w:t xml:space="preserve">capable of bringing the information of the entire world in the palm of your hand. </w:t>
      </w:r>
      <w:r w:rsidR="00D87578">
        <w:t xml:space="preserve">By </w:t>
      </w:r>
      <w:r>
        <w:t xml:space="preserve">the </w:t>
      </w:r>
      <w:r w:rsidR="002C00A5">
        <w:t>2010s th</w:t>
      </w:r>
      <w:r w:rsidR="00D87578">
        <w:t>e</w:t>
      </w:r>
      <w:r w:rsidR="002C00A5">
        <w:t xml:space="preserve"> cellphone industr</w:t>
      </w:r>
      <w:r>
        <w:t>y</w:t>
      </w:r>
      <w:r w:rsidR="002C00A5">
        <w:t xml:space="preserve"> </w:t>
      </w:r>
      <w:r w:rsidR="00D87578">
        <w:t>had been booming as smartphone</w:t>
      </w:r>
      <w:r>
        <w:t>s</w:t>
      </w:r>
      <w:r w:rsidR="00D87578">
        <w:t xml:space="preserve"> began to take the household. T</w:t>
      </w:r>
      <w:r>
        <w:t>o</w:t>
      </w:r>
      <w:r w:rsidR="00D87578">
        <w:t xml:space="preserve"> this day, a smartphone never ceases to amaze with </w:t>
      </w:r>
      <w:r w:rsidR="00107C31">
        <w:t xml:space="preserve">creative </w:t>
      </w:r>
      <w:r w:rsidR="00F653E2">
        <w:t>in</w:t>
      </w:r>
      <w:r w:rsidR="00107C31">
        <w:t>novation</w:t>
      </w:r>
      <w:r w:rsidR="00D87578">
        <w:t xml:space="preserve"> and </w:t>
      </w:r>
      <w:r>
        <w:t xml:space="preserve">the </w:t>
      </w:r>
      <w:r w:rsidR="00D87578">
        <w:t>incorporation of</w:t>
      </w:r>
      <w:r w:rsidR="00107C31">
        <w:t xml:space="preserve"> evolving </w:t>
      </w:r>
      <w:r w:rsidR="00D87578">
        <w:t>features</w:t>
      </w:r>
      <w:r w:rsidR="00F653E2">
        <w:t xml:space="preserve">. As smartphones have become an essential need of every person, there is a rising concern that has been a subject of debate for a </w:t>
      </w:r>
      <w:r w:rsidR="00D36966">
        <w:t>while,</w:t>
      </w:r>
      <w:r w:rsidR="00F653E2">
        <w:t xml:space="preserve"> smartphone addiction. </w:t>
      </w:r>
      <w:r>
        <w:t>S</w:t>
      </w:r>
      <w:r w:rsidR="00D36966">
        <w:t>martphone addiction unlike a drug</w:t>
      </w:r>
      <w:r>
        <w:t>-</w:t>
      </w:r>
      <w:r w:rsidR="00D36966">
        <w:t xml:space="preserve">related addiction is an extreme dependency or fixation with the very devices we use. </w:t>
      </w:r>
      <w:r w:rsidR="00A85260">
        <w:t>There are a</w:t>
      </w:r>
      <w:r w:rsidR="00E939E5">
        <w:t>pproximately</w:t>
      </w:r>
      <w:r w:rsidR="00A85260">
        <w:t xml:space="preserve"> 5 billion smartphone users as of 2020 according to a report from PewSearch.org.</w:t>
      </w:r>
      <w:r w:rsidR="00773B10">
        <w:t xml:space="preserve"> The problem is not with many people owning a smartphone device, </w:t>
      </w:r>
      <w:r w:rsidR="00107C31">
        <w:t xml:space="preserve">it is with </w:t>
      </w:r>
      <w:r w:rsidR="00631182">
        <w:t xml:space="preserve">the </w:t>
      </w:r>
      <w:r w:rsidR="00107C31">
        <w:t xml:space="preserve">people </w:t>
      </w:r>
      <w:r w:rsidR="001E2002">
        <w:t xml:space="preserve">being </w:t>
      </w:r>
      <w:r w:rsidR="00107C31">
        <w:t xml:space="preserve">obsessed with </w:t>
      </w:r>
      <w:r w:rsidR="004258EA">
        <w:t xml:space="preserve">these devices to the point it </w:t>
      </w:r>
      <w:r w:rsidR="001E2002">
        <w:t xml:space="preserve">actively as well as </w:t>
      </w:r>
      <w:r w:rsidR="004258EA">
        <w:t xml:space="preserve">passively affects </w:t>
      </w:r>
      <w:r w:rsidR="001E2002">
        <w:t>their</w:t>
      </w:r>
      <w:r w:rsidR="004258EA">
        <w:t xml:space="preserve"> health</w:t>
      </w:r>
      <w:r w:rsidR="0004052C">
        <w:t>. This litera</w:t>
      </w:r>
      <w:r w:rsidR="004258EA">
        <w:t xml:space="preserve">ture </w:t>
      </w:r>
      <w:r w:rsidR="0004052C">
        <w:t>review explores the problem of smartphone addiction</w:t>
      </w:r>
      <w:r w:rsidR="004258EA">
        <w:t>, identif</w:t>
      </w:r>
      <w:r w:rsidR="001E2002">
        <w:t xml:space="preserve">ies </w:t>
      </w:r>
      <w:r w:rsidR="008534EF">
        <w:t xml:space="preserve">any </w:t>
      </w:r>
      <w:r w:rsidR="004258EA">
        <w:t>prior research on the</w:t>
      </w:r>
      <w:r w:rsidR="008534EF">
        <w:t xml:space="preserve"> related</w:t>
      </w:r>
      <w:r w:rsidR="004258EA">
        <w:t xml:space="preserve"> topic</w:t>
      </w:r>
      <w:r>
        <w:t>,</w:t>
      </w:r>
      <w:r w:rsidR="004258EA">
        <w:t xml:space="preserve"> and sum</w:t>
      </w:r>
      <w:r w:rsidR="001E2002">
        <w:t>s</w:t>
      </w:r>
      <w:r w:rsidR="004258EA">
        <w:t xml:space="preserve"> up</w:t>
      </w:r>
      <w:r w:rsidR="008534EF">
        <w:t xml:space="preserve"> any information and insight that can help one to grasp </w:t>
      </w:r>
      <w:r>
        <w:t xml:space="preserve">a </w:t>
      </w:r>
      <w:r w:rsidR="008534EF">
        <w:t xml:space="preserve">sufficient level of understanding </w:t>
      </w:r>
      <w:r>
        <w:t>of</w:t>
      </w:r>
      <w:r w:rsidR="008534EF">
        <w:t xml:space="preserve"> th</w:t>
      </w:r>
      <w:r w:rsidR="00745978">
        <w:t>is</w:t>
      </w:r>
      <w:r w:rsidR="008534EF">
        <w:t xml:space="preserve"> problem. </w:t>
      </w:r>
      <w:r w:rsidR="004258EA">
        <w:t xml:space="preserve"> </w:t>
      </w:r>
    </w:p>
    <w:p w14:paraId="68110EF8" w14:textId="3E47625A" w:rsidR="00FA4343" w:rsidRDefault="00FA4343" w:rsidP="00FA4343">
      <w:pPr>
        <w:spacing w:line="480" w:lineRule="auto"/>
        <w:ind w:firstLine="720"/>
        <w:jc w:val="center"/>
        <w:rPr>
          <w:b/>
          <w:bCs/>
        </w:rPr>
      </w:pPr>
      <w:r w:rsidRPr="00FA4343">
        <w:rPr>
          <w:b/>
          <w:bCs/>
        </w:rPr>
        <w:t>Search Process</w:t>
      </w:r>
    </w:p>
    <w:p w14:paraId="5394EC1D" w14:textId="0889041F" w:rsidR="00F22E5A" w:rsidRPr="00D0095D" w:rsidRDefault="00F22E5A" w:rsidP="00F22E5A">
      <w:pPr>
        <w:spacing w:line="480" w:lineRule="auto"/>
        <w:ind w:firstLine="720"/>
      </w:pPr>
      <w:r>
        <w:t xml:space="preserve">Several resources were used to locate the articles, datasets, journals, and research papers related to </w:t>
      </w:r>
      <w:r w:rsidR="00BC1A13">
        <w:t>smartphone addiction</w:t>
      </w:r>
      <w:r>
        <w:t>. Different academic portal</w:t>
      </w:r>
      <w:r w:rsidR="00631182">
        <w:t>s</w:t>
      </w:r>
      <w:r>
        <w:t>, news outlet</w:t>
      </w:r>
      <w:r w:rsidR="00034C90">
        <w:t>s</w:t>
      </w:r>
      <w:r>
        <w:t xml:space="preserve">, dataset search engines were utilized to gather and collect </w:t>
      </w:r>
      <w:r w:rsidR="00034C90">
        <w:t xml:space="preserve">a </w:t>
      </w:r>
      <w:r>
        <w:t>strong set of evidence and information.</w:t>
      </w:r>
      <w:r w:rsidR="00911AF9">
        <w:t xml:space="preserve"> </w:t>
      </w:r>
      <w:r w:rsidR="001C3F65">
        <w:t xml:space="preserve">From academic database like </w:t>
      </w:r>
      <w:r w:rsidR="001C3F65">
        <w:t xml:space="preserve">EBSCOHOST </w:t>
      </w:r>
      <w:r w:rsidR="001C3F65">
        <w:t>to data educating sites like Kaggle, the relevant information about the smartphone addiction were search</w:t>
      </w:r>
      <w:r w:rsidR="00574A86">
        <w:t>ed</w:t>
      </w:r>
      <w:r w:rsidR="001C3F65">
        <w:t xml:space="preserve">. With </w:t>
      </w:r>
      <w:r w:rsidR="00574A86">
        <w:t xml:space="preserve">only </w:t>
      </w:r>
      <w:r w:rsidR="001C3F65">
        <w:t>little</w:t>
      </w:r>
      <w:r w:rsidR="00574A86">
        <w:t xml:space="preserve"> success in finding the relevant information, </w:t>
      </w:r>
      <w:r w:rsidR="001C3F65">
        <w:t xml:space="preserve">the search process was </w:t>
      </w:r>
      <w:r w:rsidR="00574A86">
        <w:t xml:space="preserve">later </w:t>
      </w:r>
      <w:r w:rsidR="001C3F65">
        <w:t xml:space="preserve">taken on </w:t>
      </w:r>
      <w:r w:rsidR="00911AF9">
        <w:t xml:space="preserve">Google Dataset Search </w:t>
      </w:r>
      <w:r w:rsidR="001C3F65">
        <w:t xml:space="preserve">which proved to be a credible source </w:t>
      </w:r>
      <w:r w:rsidR="00911AF9">
        <w:t>to</w:t>
      </w:r>
      <w:r w:rsidR="002531A6">
        <w:t xml:space="preserve"> locate the exact dataset as well as the research paper</w:t>
      </w:r>
      <w:r w:rsidR="001C3F65">
        <w:t xml:space="preserve">s. </w:t>
      </w:r>
      <w:r w:rsidR="00574A86">
        <w:t xml:space="preserve">From the extremely </w:t>
      </w:r>
      <w:r w:rsidR="005346D9">
        <w:t>time-consuming</w:t>
      </w:r>
      <w:r w:rsidR="00574A86">
        <w:t xml:space="preserve"> search</w:t>
      </w:r>
      <w:r w:rsidR="003B1E8D">
        <w:t xml:space="preserve"> </w:t>
      </w:r>
      <w:r w:rsidR="00574A86">
        <w:t xml:space="preserve">session, </w:t>
      </w:r>
      <w:r w:rsidR="002E6FF6">
        <w:t>one paper</w:t>
      </w:r>
      <w:proofErr w:type="gramStart"/>
      <w:r w:rsidR="00034C90">
        <w:t>, in particular,</w:t>
      </w:r>
      <w:r w:rsidR="002E6FF6">
        <w:t xml:space="preserve"> </w:t>
      </w:r>
      <w:r w:rsidR="00CA3821">
        <w:t>paved</w:t>
      </w:r>
      <w:proofErr w:type="gramEnd"/>
      <w:r w:rsidR="00CA3821">
        <w:t xml:space="preserve"> the way to find the required </w:t>
      </w:r>
      <w:r w:rsidR="00CA3821">
        <w:lastRenderedPageBreak/>
        <w:t xml:space="preserve">dataset for the paper. </w:t>
      </w:r>
      <w:r w:rsidR="00EA2327" w:rsidRPr="00EA2327">
        <w:rPr>
          <w:b/>
          <w:bCs/>
          <w:i/>
          <w:iCs/>
        </w:rPr>
        <w:t>Depression, anxiety, and smartphone addiction in university students</w:t>
      </w:r>
      <w:r w:rsidR="00034C90">
        <w:rPr>
          <w:b/>
          <w:bCs/>
          <w:i/>
          <w:iCs/>
        </w:rPr>
        <w:t xml:space="preserve"> </w:t>
      </w:r>
      <w:r w:rsidR="00EA2327" w:rsidRPr="00EA2327">
        <w:rPr>
          <w:b/>
          <w:bCs/>
          <w:i/>
          <w:iCs/>
        </w:rPr>
        <w:t>- A cross</w:t>
      </w:r>
      <w:r w:rsidR="00034C90">
        <w:rPr>
          <w:b/>
          <w:bCs/>
          <w:i/>
          <w:iCs/>
        </w:rPr>
        <w:t xml:space="preserve"> </w:t>
      </w:r>
      <w:r w:rsidR="00EA2327" w:rsidRPr="00EA2327">
        <w:rPr>
          <w:b/>
          <w:bCs/>
          <w:i/>
          <w:iCs/>
        </w:rPr>
        <w:t>sectional study</w:t>
      </w:r>
      <w:r w:rsidR="00EA2327">
        <w:rPr>
          <w:b/>
          <w:bCs/>
          <w:i/>
          <w:iCs/>
        </w:rPr>
        <w:t xml:space="preserve"> </w:t>
      </w:r>
      <w:r w:rsidR="00EA2327">
        <w:t xml:space="preserve">by </w:t>
      </w:r>
      <w:r w:rsidR="00EA2327" w:rsidRPr="00EA2327">
        <w:rPr>
          <w:i/>
          <w:iCs/>
        </w:rPr>
        <w:t>Jocelyne Matar Boumosleh</w:t>
      </w:r>
      <w:r w:rsidR="00EA2327">
        <w:rPr>
          <w:i/>
          <w:iCs/>
        </w:rPr>
        <w:t xml:space="preserve">m and </w:t>
      </w:r>
      <w:r w:rsidR="00EA2327" w:rsidRPr="00EA2327">
        <w:rPr>
          <w:i/>
          <w:iCs/>
        </w:rPr>
        <w:t>Doris Jaalouk</w:t>
      </w:r>
      <w:r w:rsidR="00D0095D">
        <w:rPr>
          <w:i/>
          <w:iCs/>
        </w:rPr>
        <w:t xml:space="preserve"> </w:t>
      </w:r>
      <w:r w:rsidR="00D0095D">
        <w:t xml:space="preserve">gave </w:t>
      </w:r>
      <w:r w:rsidR="00034C90">
        <w:t xml:space="preserve">the </w:t>
      </w:r>
      <w:r w:rsidR="00D0095D">
        <w:t xml:space="preserve">necessary insights and information that was needed to initiate the study. Their first handed findings and a raw dataset helped to collect enough information to proceed further with the analysis. There are other sources as well that have been crucial for getting additional information. Sites like statista.com, plos.org, </w:t>
      </w:r>
      <w:r w:rsidR="00325070">
        <w:t xml:space="preserve">ScienceDirect, ResearchGate, Mendeley were all effectively utilized to collect tidbits of information. </w:t>
      </w:r>
    </w:p>
    <w:p w14:paraId="14A609B2" w14:textId="4390BCFD" w:rsidR="00C02AAC" w:rsidRDefault="00C02AAC" w:rsidP="00C02AAC">
      <w:pPr>
        <w:spacing w:line="480" w:lineRule="auto"/>
        <w:ind w:firstLine="720"/>
        <w:jc w:val="center"/>
        <w:rPr>
          <w:b/>
          <w:bCs/>
        </w:rPr>
      </w:pPr>
      <w:r>
        <w:rPr>
          <w:b/>
          <w:bCs/>
        </w:rPr>
        <w:t>Synthesis and Summary</w:t>
      </w:r>
      <w:r w:rsidR="008648F7">
        <w:rPr>
          <w:b/>
          <w:bCs/>
        </w:rPr>
        <w:t xml:space="preserve"> of Resources</w:t>
      </w:r>
    </w:p>
    <w:p w14:paraId="73352EE7" w14:textId="3E802BDA" w:rsidR="00CA2CBB" w:rsidRPr="004A11E1" w:rsidRDefault="00325070" w:rsidP="00E57CFE">
      <w:pPr>
        <w:spacing w:line="480" w:lineRule="auto"/>
        <w:ind w:firstLine="720"/>
      </w:pPr>
      <w:r>
        <w:t>From the pool of articles, research papers</w:t>
      </w:r>
      <w:r w:rsidR="00034C90">
        <w:t>,</w:t>
      </w:r>
      <w:r>
        <w:t xml:space="preserve"> and datasets that w</w:t>
      </w:r>
      <w:r w:rsidR="00034C90">
        <w:t>ere</w:t>
      </w:r>
      <w:r>
        <w:t xml:space="preserve"> obtained, </w:t>
      </w:r>
      <w:r w:rsidR="009E5880">
        <w:t>most of</w:t>
      </w:r>
      <w:r>
        <w:t xml:space="preserve"> them</w:t>
      </w:r>
      <w:r w:rsidR="00642707">
        <w:t xml:space="preserve"> provided critical and crucial information that was right for the tone of the analysis. To begin with, the </w:t>
      </w:r>
      <w:r w:rsidR="009E5880">
        <w:t>lates</w:t>
      </w:r>
      <w:r w:rsidR="00631182">
        <w:t>t</w:t>
      </w:r>
      <w:r w:rsidR="00642707">
        <w:t xml:space="preserve"> </w:t>
      </w:r>
      <w:r w:rsidR="00631182">
        <w:t xml:space="preserve">and exact </w:t>
      </w:r>
      <w:r w:rsidR="00642707">
        <w:t xml:space="preserve">number of </w:t>
      </w:r>
      <w:r w:rsidR="009E5880">
        <w:t xml:space="preserve">global </w:t>
      </w:r>
      <w:r w:rsidR="00EE5F68">
        <w:t>smartphone user</w:t>
      </w:r>
      <w:r w:rsidR="009E5880">
        <w:t>s</w:t>
      </w:r>
      <w:r w:rsidR="00631182">
        <w:t xml:space="preserve"> w</w:t>
      </w:r>
      <w:r w:rsidR="00034C90">
        <w:t>as</w:t>
      </w:r>
      <w:r w:rsidR="0041227D">
        <w:t xml:space="preserve"> </w:t>
      </w:r>
      <w:r w:rsidR="00631182">
        <w:t>needed</w:t>
      </w:r>
      <w:r w:rsidR="009E5880">
        <w:t>. This would provide a</w:t>
      </w:r>
      <w:r w:rsidR="00631182">
        <w:t xml:space="preserve"> </w:t>
      </w:r>
      <w:r w:rsidR="009E5880">
        <w:t xml:space="preserve">head start for </w:t>
      </w:r>
      <w:r w:rsidR="00631182">
        <w:t xml:space="preserve">the </w:t>
      </w:r>
      <w:r w:rsidR="009E5880">
        <w:t xml:space="preserve">analysis. PewReseach.org had an interesting article about it. </w:t>
      </w:r>
      <w:r w:rsidR="009E5880" w:rsidRPr="009E5880">
        <w:t>Today, it is estimated that more than 5 billion people have mobile devices, and over half of these connections are smartphones</w:t>
      </w:r>
      <w:r w:rsidR="009E5880">
        <w:t xml:space="preserve"> (Silver, 2020).</w:t>
      </w:r>
      <w:r w:rsidR="008911E3">
        <w:t xml:space="preserve"> </w:t>
      </w:r>
      <w:r w:rsidR="00486A7D">
        <w:t xml:space="preserve">Lancaster University’s research directory had one dataset that </w:t>
      </w:r>
      <w:r w:rsidR="00024512">
        <w:t>contained information of participant</w:t>
      </w:r>
      <w:r w:rsidR="00034C90">
        <w:t>s</w:t>
      </w:r>
      <w:r w:rsidR="00024512">
        <w:t xml:space="preserve"> with </w:t>
      </w:r>
      <w:r w:rsidR="0041227D">
        <w:t xml:space="preserve">their screen time over </w:t>
      </w:r>
      <w:r w:rsidR="00034C90">
        <w:t>13 days</w:t>
      </w:r>
      <w:r w:rsidR="00024512">
        <w:t xml:space="preserve"> of smartphone usage</w:t>
      </w:r>
      <w:r w:rsidR="0041227D">
        <w:t xml:space="preserve">. </w:t>
      </w:r>
      <w:r w:rsidR="001B2476">
        <w:t xml:space="preserve">This </w:t>
      </w:r>
      <w:r w:rsidR="00213C98">
        <w:t xml:space="preserve">study </w:t>
      </w:r>
      <w:r w:rsidR="0041227D">
        <w:t xml:space="preserve">would help </w:t>
      </w:r>
      <w:r w:rsidR="00034C90">
        <w:t xml:space="preserve">the </w:t>
      </w:r>
      <w:r w:rsidR="00391959">
        <w:t>reader understand</w:t>
      </w:r>
      <w:r w:rsidR="0041227D">
        <w:t xml:space="preserve"> </w:t>
      </w:r>
      <w:r w:rsidR="00034C90">
        <w:t xml:space="preserve">the </w:t>
      </w:r>
      <w:r w:rsidR="0041227D">
        <w:t>average screen time of an average user</w:t>
      </w:r>
      <w:r w:rsidR="00391959">
        <w:t xml:space="preserve"> and the dataset will come in handy to unravel potentially new </w:t>
      </w:r>
      <w:r w:rsidR="00B04DDE">
        <w:t xml:space="preserve">visual </w:t>
      </w:r>
      <w:r w:rsidR="001B2476">
        <w:t>insights that</w:t>
      </w:r>
      <w:r w:rsidR="00B04DDE">
        <w:t xml:space="preserve"> are </w:t>
      </w:r>
      <w:r w:rsidR="001B2476">
        <w:t>not</w:t>
      </w:r>
      <w:r w:rsidR="00B04DDE">
        <w:t xml:space="preserve"> visualized in </w:t>
      </w:r>
      <w:r w:rsidR="00752D79">
        <w:t>its prior work.</w:t>
      </w:r>
      <w:r w:rsidR="00B04DDE">
        <w:t xml:space="preserve"> </w:t>
      </w:r>
      <w:r w:rsidR="00464A8E">
        <w:t xml:space="preserve">One of the papers that came across during the search process had an interesting </w:t>
      </w:r>
      <w:r w:rsidR="00806B84">
        <w:t>insight</w:t>
      </w:r>
      <w:r w:rsidR="00464A8E">
        <w:t xml:space="preserve"> regarding the link between late</w:t>
      </w:r>
      <w:r w:rsidR="00034C90">
        <w:t>-</w:t>
      </w:r>
      <w:r w:rsidR="00464A8E">
        <w:t>night smartphone usage and quality of sleep</w:t>
      </w:r>
      <w:r w:rsidR="004A11E1">
        <w:t xml:space="preserve"> among university students. The paper titled </w:t>
      </w:r>
      <w:r w:rsidR="004A11E1" w:rsidRPr="004A11E1">
        <w:rPr>
          <w:b/>
          <w:bCs/>
          <w:i/>
          <w:iCs/>
        </w:rPr>
        <w:t>“</w:t>
      </w:r>
      <w:r w:rsidR="004A11E1" w:rsidRPr="004A11E1">
        <w:rPr>
          <w:b/>
          <w:bCs/>
          <w:i/>
          <w:iCs/>
        </w:rPr>
        <w:t>The Effects of Smartphone Usage on University Students</w:t>
      </w:r>
      <w:r w:rsidR="004A11E1" w:rsidRPr="004A11E1">
        <w:rPr>
          <w:b/>
          <w:bCs/>
          <w:i/>
          <w:iCs/>
        </w:rPr>
        <w:t>”</w:t>
      </w:r>
      <w:r w:rsidR="004A11E1">
        <w:rPr>
          <w:b/>
          <w:bCs/>
          <w:i/>
          <w:iCs/>
        </w:rPr>
        <w:t xml:space="preserve"> </w:t>
      </w:r>
      <w:r w:rsidR="004A11E1">
        <w:rPr>
          <w:b/>
          <w:bCs/>
          <w:i/>
          <w:iCs/>
        </w:rPr>
        <w:softHyphen/>
      </w:r>
      <w:r w:rsidR="004A11E1">
        <w:t xml:space="preserve">explored the connection between mental health and </w:t>
      </w:r>
      <w:r w:rsidR="00806B84">
        <w:t>late-night</w:t>
      </w:r>
      <w:r w:rsidR="00C7412D">
        <w:t xml:space="preserve"> smartphone use among students. </w:t>
      </w:r>
      <w:r w:rsidR="00DE34FB">
        <w:t>It was concluded from th</w:t>
      </w:r>
      <w:r w:rsidR="00B21C60">
        <w:t>e</w:t>
      </w:r>
      <w:r w:rsidR="005B7E2F">
        <w:t xml:space="preserve"> </w:t>
      </w:r>
      <w:r w:rsidR="00DE34FB">
        <w:t>study that excessive smartphone use indeed has an impact on sleep quality thus affecting mental health in the long run.</w:t>
      </w:r>
    </w:p>
    <w:p w14:paraId="3E557A50" w14:textId="1ACD2D2B" w:rsidR="00F22E5A" w:rsidRPr="00A265FB" w:rsidRDefault="002E3059" w:rsidP="005B7E2F">
      <w:pPr>
        <w:spacing w:line="480" w:lineRule="auto"/>
        <w:ind w:firstLine="720"/>
      </w:pPr>
      <w:r>
        <w:lastRenderedPageBreak/>
        <w:t xml:space="preserve">Another research paper, </w:t>
      </w:r>
      <w:r w:rsidRPr="00CA2CBB">
        <w:rPr>
          <w:b/>
          <w:bCs/>
          <w:i/>
          <w:iCs/>
        </w:rPr>
        <w:t>A review on the effects of smartphone usage on attention, inhibition, and working memory</w:t>
      </w:r>
      <w:r w:rsidR="00A265FB">
        <w:rPr>
          <w:i/>
          <w:iCs/>
        </w:rPr>
        <w:t xml:space="preserve"> </w:t>
      </w:r>
      <w:r w:rsidR="00A265FB">
        <w:t xml:space="preserve">was an interesting read </w:t>
      </w:r>
      <w:r w:rsidR="00F65CEB">
        <w:t>which</w:t>
      </w:r>
      <w:r w:rsidR="00A265FB">
        <w:t xml:space="preserve"> did an empirical analysis </w:t>
      </w:r>
      <w:r w:rsidR="005B7E2F">
        <w:t xml:space="preserve">on </w:t>
      </w:r>
      <w:r w:rsidR="00004DA0">
        <w:t>the</w:t>
      </w:r>
      <w:r w:rsidR="00A265FB">
        <w:t xml:space="preserve"> effects of smartphone</w:t>
      </w:r>
      <w:r w:rsidR="00924B9A">
        <w:t xml:space="preserve"> use</w:t>
      </w:r>
      <w:r w:rsidR="00A265FB">
        <w:t xml:space="preserve"> </w:t>
      </w:r>
      <w:r w:rsidR="005B7E2F">
        <w:t xml:space="preserve">and found that psychological aspects like </w:t>
      </w:r>
      <w:r w:rsidR="00004DA0">
        <w:t>memory and ability to pay attention to detail</w:t>
      </w:r>
      <w:r w:rsidR="005B7E2F">
        <w:t xml:space="preserve"> are affected by prolonged use of smartphones.</w:t>
      </w:r>
      <w:r w:rsidR="00AE013D">
        <w:t xml:space="preserve"> Fu</w:t>
      </w:r>
      <w:r w:rsidR="00034C90">
        <w:t>r</w:t>
      </w:r>
      <w:r w:rsidR="00AE013D">
        <w:t xml:space="preserve">thermore, the primary dataset retrieved for </w:t>
      </w:r>
      <w:r w:rsidR="00CA2CBB">
        <w:t xml:space="preserve">our analysis </w:t>
      </w:r>
      <w:r w:rsidR="00AE013D">
        <w:t xml:space="preserve">from the authors </w:t>
      </w:r>
      <w:r w:rsidR="00AE013D" w:rsidRPr="00EA2327">
        <w:rPr>
          <w:i/>
          <w:iCs/>
        </w:rPr>
        <w:t>Jocelyne Matar Boumosleh</w:t>
      </w:r>
      <w:r w:rsidR="00AE013D">
        <w:rPr>
          <w:i/>
          <w:iCs/>
        </w:rPr>
        <w:t xml:space="preserve">m </w:t>
      </w:r>
      <w:r w:rsidR="00AE013D" w:rsidRPr="00AE013D">
        <w:t>and</w:t>
      </w:r>
      <w:r w:rsidR="00AE013D">
        <w:rPr>
          <w:i/>
          <w:iCs/>
        </w:rPr>
        <w:t xml:space="preserve"> </w:t>
      </w:r>
      <w:r w:rsidR="00AE013D" w:rsidRPr="00EA2327">
        <w:rPr>
          <w:i/>
          <w:iCs/>
        </w:rPr>
        <w:t>Doris Jaalouk</w:t>
      </w:r>
      <w:r w:rsidR="00CA2CBB">
        <w:rPr>
          <w:i/>
          <w:iCs/>
        </w:rPr>
        <w:t xml:space="preserve"> </w:t>
      </w:r>
      <w:r w:rsidR="00CA2CBB">
        <w:t xml:space="preserve">and their research on </w:t>
      </w:r>
      <w:r w:rsidR="00CA2CBB" w:rsidRPr="00EA2327">
        <w:rPr>
          <w:b/>
          <w:bCs/>
          <w:i/>
          <w:iCs/>
        </w:rPr>
        <w:t>Depression, anxiety, and smartphone addiction in university students</w:t>
      </w:r>
      <w:r w:rsidR="00CA2CBB">
        <w:rPr>
          <w:b/>
          <w:bCs/>
          <w:i/>
          <w:iCs/>
        </w:rPr>
        <w:t xml:space="preserve"> </w:t>
      </w:r>
      <w:r w:rsidR="00CA2CBB" w:rsidRPr="00EA2327">
        <w:rPr>
          <w:b/>
          <w:bCs/>
          <w:i/>
          <w:iCs/>
        </w:rPr>
        <w:t>- A cross</w:t>
      </w:r>
      <w:r w:rsidR="00034C90">
        <w:rPr>
          <w:b/>
          <w:bCs/>
          <w:i/>
          <w:iCs/>
        </w:rPr>
        <w:t xml:space="preserve"> </w:t>
      </w:r>
      <w:r w:rsidR="00CA2CBB" w:rsidRPr="00EA2327">
        <w:rPr>
          <w:b/>
          <w:bCs/>
          <w:i/>
          <w:iCs/>
        </w:rPr>
        <w:t>sectional study</w:t>
      </w:r>
      <w:r w:rsidR="00AE013D">
        <w:rPr>
          <w:i/>
          <w:iCs/>
        </w:rPr>
        <w:t xml:space="preserve"> </w:t>
      </w:r>
      <w:r w:rsidR="00CA2CBB">
        <w:t>ha</w:t>
      </w:r>
      <w:r w:rsidR="00034C90">
        <w:t>s</w:t>
      </w:r>
      <w:r w:rsidR="00CA2CBB">
        <w:t xml:space="preserve"> been crucial to determin</w:t>
      </w:r>
      <w:r w:rsidR="00034C90">
        <w:t>ing</w:t>
      </w:r>
      <w:r w:rsidR="00CA2CBB">
        <w:t xml:space="preserve"> necessary parameters and metrics to </w:t>
      </w:r>
      <w:r w:rsidR="001B2476">
        <w:t>extract new results.</w:t>
      </w:r>
      <w:r w:rsidR="005B7E2F">
        <w:t xml:space="preserve"> Their </w:t>
      </w:r>
      <w:r w:rsidR="00924B9A">
        <w:t xml:space="preserve">cross-sectional analysis </w:t>
      </w:r>
      <w:r w:rsidR="005B7E2F">
        <w:t xml:space="preserve">on </w:t>
      </w:r>
      <w:r w:rsidR="00924B9A">
        <w:t xml:space="preserve">different aspects of personality types and interpersonal behaviors </w:t>
      </w:r>
      <w:r w:rsidR="00D508F6">
        <w:t xml:space="preserve">drew many conclusions. One of them </w:t>
      </w:r>
      <w:r w:rsidR="001263C0">
        <w:t xml:space="preserve">was that </w:t>
      </w:r>
      <w:r w:rsidR="001B41BB">
        <w:t xml:space="preserve">the </w:t>
      </w:r>
      <w:r w:rsidR="001263C0">
        <w:t xml:space="preserve">excessive </w:t>
      </w:r>
      <w:r w:rsidR="005B7E2F">
        <w:t>smartphone us</w:t>
      </w:r>
      <w:r w:rsidR="00CE1A8A">
        <w:t>e</w:t>
      </w:r>
      <w:r w:rsidR="005B7E2F">
        <w:t xml:space="preserve"> </w:t>
      </w:r>
      <w:r w:rsidR="00B5680C">
        <w:t>does</w:t>
      </w:r>
      <w:r w:rsidR="005B7E2F">
        <w:t xml:space="preserve"> raise </w:t>
      </w:r>
      <w:r w:rsidR="001263C0">
        <w:t xml:space="preserve">the </w:t>
      </w:r>
      <w:r w:rsidR="001B41BB">
        <w:t xml:space="preserve">level of </w:t>
      </w:r>
      <w:r w:rsidR="005B7E2F">
        <w:t xml:space="preserve">anxiety </w:t>
      </w:r>
      <w:r w:rsidR="00A63757">
        <w:t>beyond what is</w:t>
      </w:r>
      <w:r w:rsidR="005B7E2F">
        <w:t xml:space="preserve"> considered</w:t>
      </w:r>
      <w:r w:rsidR="00213C98">
        <w:t xml:space="preserve"> </w:t>
      </w:r>
      <w:r w:rsidR="005B7E2F">
        <w:t>norma</w:t>
      </w:r>
      <w:r w:rsidR="001B41BB">
        <w:t>l.</w:t>
      </w:r>
    </w:p>
    <w:p w14:paraId="68C0E7DF" w14:textId="4C8A2D70" w:rsidR="00C02AAC" w:rsidRDefault="00FA0F18" w:rsidP="00C02AAC">
      <w:pPr>
        <w:spacing w:line="480" w:lineRule="auto"/>
        <w:ind w:firstLine="720"/>
        <w:jc w:val="center"/>
        <w:rPr>
          <w:b/>
          <w:bCs/>
        </w:rPr>
      </w:pPr>
      <w:r>
        <w:rPr>
          <w:b/>
          <w:bCs/>
        </w:rPr>
        <w:t>Conclusion</w:t>
      </w:r>
    </w:p>
    <w:p w14:paraId="4A9AFFA1" w14:textId="7FCD5D4E" w:rsidR="00522070" w:rsidRDefault="003310E2" w:rsidP="00FF3EE5">
      <w:pPr>
        <w:spacing w:line="480" w:lineRule="auto"/>
        <w:ind w:firstLine="720"/>
      </w:pPr>
      <w:r>
        <w:t>From the comprehensive search</w:t>
      </w:r>
      <w:r w:rsidR="00E058AB">
        <w:t xml:space="preserve">, all the </w:t>
      </w:r>
      <w:r>
        <w:t xml:space="preserve">relevant </w:t>
      </w:r>
      <w:r w:rsidR="007B3082">
        <w:t xml:space="preserve">articles, </w:t>
      </w:r>
      <w:r>
        <w:t>prior work</w:t>
      </w:r>
      <w:r w:rsidR="00271930">
        <w:t>s</w:t>
      </w:r>
      <w:r>
        <w:t>, journals</w:t>
      </w:r>
      <w:r w:rsidR="00271930">
        <w:t xml:space="preserve">, </w:t>
      </w:r>
      <w:r>
        <w:t>relating dataset</w:t>
      </w:r>
      <w:r w:rsidR="00034C90">
        <w:t>s</w:t>
      </w:r>
      <w:r w:rsidR="00E058AB">
        <w:t xml:space="preserve"> </w:t>
      </w:r>
      <w:r w:rsidR="0072740C">
        <w:t>have been gathered</w:t>
      </w:r>
      <w:r w:rsidR="00806B84">
        <w:t xml:space="preserve"> and </w:t>
      </w:r>
      <w:r w:rsidR="00E058AB">
        <w:t xml:space="preserve">the acquired resources are </w:t>
      </w:r>
      <w:r w:rsidR="00806B84">
        <w:t xml:space="preserve">ready to be analyzed and explored to find more insights on them. The purpose of this </w:t>
      </w:r>
      <w:r w:rsidR="00915A51">
        <w:t xml:space="preserve">research review was to </w:t>
      </w:r>
      <w:r w:rsidR="00B500AF">
        <w:t xml:space="preserve">help the readers understand and </w:t>
      </w:r>
      <w:r w:rsidR="00915A51">
        <w:t xml:space="preserve">properly identify the issue of smartphone addiction </w:t>
      </w:r>
      <w:r w:rsidR="00B500AF">
        <w:t xml:space="preserve">by providing </w:t>
      </w:r>
      <w:r w:rsidR="00E058AB">
        <w:t xml:space="preserve">available information from </w:t>
      </w:r>
      <w:r w:rsidR="00915A51">
        <w:t>prior work, research</w:t>
      </w:r>
      <w:r w:rsidR="00034C90">
        <w:t>,</w:t>
      </w:r>
      <w:r w:rsidR="00915A51">
        <w:t xml:space="preserve"> and analysis </w:t>
      </w:r>
      <w:r w:rsidR="00B500AF">
        <w:t xml:space="preserve">that </w:t>
      </w:r>
      <w:r w:rsidR="00915A51">
        <w:t>had be</w:t>
      </w:r>
      <w:r w:rsidR="00EA20FB">
        <w:t xml:space="preserve">en done on the subject. </w:t>
      </w:r>
      <w:r w:rsidR="00915A51">
        <w:t xml:space="preserve">This review is meant to provide readers </w:t>
      </w:r>
      <w:r w:rsidR="00DE34FB">
        <w:t xml:space="preserve">with </w:t>
      </w:r>
      <w:r w:rsidR="00915A51">
        <w:t>a surface level of understanding and knowledge</w:t>
      </w:r>
      <w:r w:rsidR="00DE34FB">
        <w:t xml:space="preserve"> about the effects</w:t>
      </w:r>
      <w:r w:rsidR="00CC3E7B">
        <w:t xml:space="preserve"> that excessive use of </w:t>
      </w:r>
      <w:r w:rsidR="00DE34FB">
        <w:t>smartphone</w:t>
      </w:r>
      <w:r w:rsidR="00034C90">
        <w:t>s</w:t>
      </w:r>
      <w:r w:rsidR="00CC3E7B">
        <w:t xml:space="preserve"> causes.</w:t>
      </w:r>
      <w:r w:rsidR="00871F85">
        <w:t xml:space="preserve"> Therefore</w:t>
      </w:r>
      <w:r w:rsidR="00FF3EE5">
        <w:t>,</w:t>
      </w:r>
      <w:r w:rsidR="00871F85">
        <w:t xml:space="preserve"> it is important to explore and analyze further with the collected resources and possibly some more to get an in-depth understanding </w:t>
      </w:r>
      <w:r w:rsidR="00E6125D">
        <w:t>and idea about the presented issue</w:t>
      </w:r>
      <w:r w:rsidR="00F9658C">
        <w:t>.</w:t>
      </w:r>
    </w:p>
    <w:p w14:paraId="42CA4C8A" w14:textId="77777777" w:rsidR="00856E63" w:rsidRDefault="00856E63" w:rsidP="00486A7D">
      <w:pPr>
        <w:jc w:val="center"/>
        <w:rPr>
          <w:b/>
          <w:bCs/>
        </w:rPr>
      </w:pPr>
    </w:p>
    <w:p w14:paraId="6D5F1004" w14:textId="77777777" w:rsidR="00856E63" w:rsidRDefault="00856E63" w:rsidP="00486A7D">
      <w:pPr>
        <w:jc w:val="center"/>
        <w:rPr>
          <w:b/>
          <w:bCs/>
        </w:rPr>
      </w:pPr>
    </w:p>
    <w:p w14:paraId="72430392" w14:textId="77777777" w:rsidR="00856E63" w:rsidRDefault="00856E63" w:rsidP="00486A7D">
      <w:pPr>
        <w:jc w:val="center"/>
        <w:rPr>
          <w:b/>
          <w:bCs/>
        </w:rPr>
      </w:pPr>
    </w:p>
    <w:p w14:paraId="635B1984" w14:textId="72F669BA" w:rsidR="00486A7D" w:rsidRDefault="00486A7D" w:rsidP="00486A7D">
      <w:pPr>
        <w:jc w:val="center"/>
        <w:rPr>
          <w:b/>
          <w:bCs/>
        </w:rPr>
      </w:pPr>
      <w:r w:rsidRPr="00486A7D">
        <w:rPr>
          <w:b/>
          <w:bCs/>
        </w:rPr>
        <w:lastRenderedPageBreak/>
        <w:t>References</w:t>
      </w:r>
    </w:p>
    <w:p w14:paraId="4EFCBF26" w14:textId="77777777" w:rsidR="005703D5" w:rsidRPr="00495A2A" w:rsidRDefault="005703D5" w:rsidP="005703D5">
      <w:pPr>
        <w:spacing w:line="480" w:lineRule="auto"/>
        <w:ind w:firstLine="720"/>
      </w:pPr>
      <w:r>
        <w:t xml:space="preserve">Silver, L. (2019, February 5). </w:t>
      </w:r>
      <w:r w:rsidRPr="00495A2A">
        <w:rPr>
          <w:i/>
          <w:iCs/>
        </w:rPr>
        <w:t>Smartphone Ownership Is Growing Rapidly Around the World, but Not Always Equally</w:t>
      </w:r>
      <w:r>
        <w:rPr>
          <w:i/>
          <w:iCs/>
        </w:rPr>
        <w:t xml:space="preserve">. </w:t>
      </w:r>
      <w:r>
        <w:t xml:space="preserve">PewResearch.org. </w:t>
      </w:r>
      <w:hyperlink r:id="rId4" w:history="1">
        <w:r w:rsidRPr="00D046A6">
          <w:rPr>
            <w:rStyle w:val="Hyperlink"/>
          </w:rPr>
          <w:t>https://www.pewresearch.org/global/2019/02/05/smartphone-ownership-is-growing-rapidly-around-the-world-but-not-always-equally/</w:t>
        </w:r>
      </w:hyperlink>
    </w:p>
    <w:p w14:paraId="0B3E33BD" w14:textId="6EF66696" w:rsidR="00486A7D" w:rsidRDefault="00486A7D" w:rsidP="005703D5">
      <w:pPr>
        <w:spacing w:line="480" w:lineRule="auto"/>
        <w:ind w:firstLine="720"/>
      </w:pPr>
      <w:r w:rsidRPr="00486A7D">
        <w:t xml:space="preserve">Ellis, D., Shaw, H. (2018): </w:t>
      </w:r>
      <w:r w:rsidRPr="00486A7D">
        <w:rPr>
          <w:i/>
          <w:iCs/>
        </w:rPr>
        <w:t>Typical smartphone usage dataset</w:t>
      </w:r>
      <w:r w:rsidRPr="00486A7D">
        <w:t>. Lancaster University</w:t>
      </w:r>
      <w:r w:rsidR="005703D5">
        <w:t xml:space="preserve">. </w:t>
      </w:r>
      <w:hyperlink r:id="rId5" w:history="1">
        <w:r w:rsidR="005C2ED9" w:rsidRPr="009D5C40">
          <w:rPr>
            <w:rStyle w:val="Hyperlink"/>
          </w:rPr>
          <w:t>https://doi.org/10.17635/lancaster/researchdata/228</w:t>
        </w:r>
      </w:hyperlink>
      <w:r w:rsidR="005C2ED9">
        <w:t xml:space="preserve"> </w:t>
      </w:r>
    </w:p>
    <w:p w14:paraId="460A986D" w14:textId="77777777" w:rsidR="005C2ED9" w:rsidRDefault="005C2ED9" w:rsidP="005C2ED9">
      <w:pPr>
        <w:spacing w:line="480" w:lineRule="auto"/>
        <w:ind w:firstLine="720"/>
      </w:pPr>
      <w:r w:rsidRPr="00E22DD8">
        <w:t>Boumosleh</w:t>
      </w:r>
      <w:r>
        <w:t>,</w:t>
      </w:r>
      <w:r w:rsidRPr="00E22DD8">
        <w:t xml:space="preserve"> J</w:t>
      </w:r>
      <w:r>
        <w:t xml:space="preserve">. M., &amp; </w:t>
      </w:r>
      <w:r w:rsidRPr="00E22DD8">
        <w:t>Jaalouk</w:t>
      </w:r>
      <w:r>
        <w:t xml:space="preserve">, </w:t>
      </w:r>
      <w:r w:rsidRPr="00E22DD8">
        <w:t>D</w:t>
      </w:r>
      <w:r>
        <w:t xml:space="preserve">. </w:t>
      </w:r>
      <w:r w:rsidRPr="00E22DD8">
        <w:t>(2017)</w:t>
      </w:r>
      <w:r>
        <w:t xml:space="preserve">. </w:t>
      </w:r>
      <w:r w:rsidRPr="00E22DD8">
        <w:t>Depression, anxiety, and smartphone addiction in university students- A cross sectional study. PL</w:t>
      </w:r>
      <w:r>
        <w:t>O</w:t>
      </w:r>
      <w:r w:rsidRPr="00E22DD8">
        <w:t xml:space="preserve">S ONE 12(8): e0182239. </w:t>
      </w:r>
      <w:hyperlink r:id="rId6" w:history="1">
        <w:r w:rsidRPr="000235CC">
          <w:rPr>
            <w:rStyle w:val="Hyperlink"/>
          </w:rPr>
          <w:t>https://doi.org/10.1371/journal.pone.0182239</w:t>
        </w:r>
      </w:hyperlink>
    </w:p>
    <w:p w14:paraId="1F8667F7" w14:textId="77777777" w:rsidR="005C2ED9" w:rsidRDefault="005C2ED9" w:rsidP="005C2ED9">
      <w:pPr>
        <w:spacing w:line="480" w:lineRule="auto"/>
        <w:ind w:firstLine="720"/>
      </w:pPr>
      <w:r w:rsidRPr="00B14EFF">
        <w:t>Boumosleh, J. M., &amp; Jaalouk, D.</w:t>
      </w:r>
      <w:r>
        <w:t xml:space="preserve"> </w:t>
      </w:r>
      <w:r w:rsidRPr="00B14EFF">
        <w:t xml:space="preserve">(2017). </w:t>
      </w:r>
      <w:r w:rsidRPr="00B14EFF">
        <w:rPr>
          <w:i/>
          <w:iCs/>
        </w:rPr>
        <w:t>Raw data for all participants</w:t>
      </w:r>
      <w:r w:rsidRPr="00B14EFF">
        <w:t xml:space="preserve">. (Version 1). PLOS ONE. </w:t>
      </w:r>
      <w:hyperlink r:id="rId7" w:history="1">
        <w:r w:rsidRPr="000235CC">
          <w:rPr>
            <w:rStyle w:val="Hyperlink"/>
          </w:rPr>
          <w:t>https://doi.org/10.1371/journal.pone.0182239.s001</w:t>
        </w:r>
      </w:hyperlink>
      <w:r>
        <w:tab/>
      </w:r>
    </w:p>
    <w:p w14:paraId="191C8564" w14:textId="1BD2FCE5" w:rsidR="005703D5" w:rsidRDefault="00C3782F" w:rsidP="005703D5">
      <w:pPr>
        <w:spacing w:line="480" w:lineRule="auto"/>
        <w:ind w:firstLine="720"/>
      </w:pPr>
      <w:r>
        <w:t xml:space="preserve">Liebherr, M., Schubert, P., Antons, S., Montag, C. (2020). </w:t>
      </w:r>
      <w:r w:rsidRPr="008B392E">
        <w:t xml:space="preserve">Smartphones and attention, </w:t>
      </w:r>
      <w:r w:rsidRPr="008B392E">
        <w:t>curse,</w:t>
      </w:r>
      <w:r w:rsidRPr="008B392E">
        <w:t xml:space="preserve"> or blessing? - A review on the effects of</w:t>
      </w:r>
      <w:r w:rsidRPr="008B392E">
        <w:t xml:space="preserve"> </w:t>
      </w:r>
      <w:r w:rsidRPr="008B392E">
        <w:t>smartphone usage on attention, inhibition, and working memory</w:t>
      </w:r>
      <w:r w:rsidRPr="008B392E">
        <w:t xml:space="preserve">. </w:t>
      </w:r>
      <w:r w:rsidRPr="008B392E">
        <w:rPr>
          <w:i/>
          <w:iCs/>
        </w:rPr>
        <w:t>Computers in Human Behavior Report</w:t>
      </w:r>
      <w:r w:rsidRPr="008B392E">
        <w:rPr>
          <w:i/>
          <w:iCs/>
        </w:rPr>
        <w:t>.</w:t>
      </w:r>
      <w:r>
        <w:t xml:space="preserve"> Vol.1. </w:t>
      </w:r>
      <w:hyperlink r:id="rId8" w:history="1">
        <w:r w:rsidRPr="009D5C40">
          <w:rPr>
            <w:rStyle w:val="Hyperlink"/>
          </w:rPr>
          <w:t>https://doi.org/10.1016/j.chbr.2020.100005</w:t>
        </w:r>
      </w:hyperlink>
      <w:r w:rsidRPr="00C3782F">
        <w:t>.</w:t>
      </w:r>
      <w:r>
        <w:t xml:space="preserve"> </w:t>
      </w:r>
    </w:p>
    <w:p w14:paraId="083CA50D" w14:textId="64A65706" w:rsidR="00FA24BA" w:rsidRPr="00C3782F" w:rsidRDefault="008B392E" w:rsidP="008B392E">
      <w:pPr>
        <w:spacing w:line="480" w:lineRule="auto"/>
        <w:ind w:firstLine="720"/>
      </w:pPr>
      <w:r>
        <w:t xml:space="preserve">Arumugam, N., Selvanayagam, S., &amp; Sathiyasenan, S. T. (2020). The Effects of Smartphone Usage on University Students. </w:t>
      </w:r>
      <w:r w:rsidRPr="008B392E">
        <w:rPr>
          <w:i/>
          <w:iCs/>
        </w:rPr>
        <w:t>International Journal of Academic Research in Progressive Education and Development</w:t>
      </w:r>
      <w:r>
        <w:t>, 9(3), 170–183.</w:t>
      </w:r>
      <w:r>
        <w:t xml:space="preserve"> </w:t>
      </w:r>
      <w:r>
        <w:t xml:space="preserve">: </w:t>
      </w:r>
      <w:hyperlink r:id="rId9" w:history="1">
        <w:r w:rsidRPr="009D5C40">
          <w:rPr>
            <w:rStyle w:val="Hyperlink"/>
          </w:rPr>
          <w:t>http://dx.doi.org/10.6007/IJARPED/v9-i3/7960</w:t>
        </w:r>
      </w:hyperlink>
      <w:r>
        <w:t xml:space="preserve"> </w:t>
      </w:r>
    </w:p>
    <w:sectPr w:rsidR="00FA24BA" w:rsidRPr="00C378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M1tDQ2NDK0MLVU0lEKTi0uzszPAykwrAUAPtWYgywAAAA="/>
  </w:docVars>
  <w:rsids>
    <w:rsidRoot w:val="007E715C"/>
    <w:rsid w:val="00004DA0"/>
    <w:rsid w:val="00024512"/>
    <w:rsid w:val="00034C90"/>
    <w:rsid w:val="0004052C"/>
    <w:rsid w:val="000C4243"/>
    <w:rsid w:val="00107C31"/>
    <w:rsid w:val="001263C0"/>
    <w:rsid w:val="00165A10"/>
    <w:rsid w:val="001B2476"/>
    <w:rsid w:val="001B41BB"/>
    <w:rsid w:val="001C3F65"/>
    <w:rsid w:val="001E2002"/>
    <w:rsid w:val="00213C98"/>
    <w:rsid w:val="002531A6"/>
    <w:rsid w:val="00271930"/>
    <w:rsid w:val="00280323"/>
    <w:rsid w:val="002B2A42"/>
    <w:rsid w:val="002C00A5"/>
    <w:rsid w:val="002E3059"/>
    <w:rsid w:val="002E6FF6"/>
    <w:rsid w:val="00325070"/>
    <w:rsid w:val="003310E2"/>
    <w:rsid w:val="00361BEA"/>
    <w:rsid w:val="00391959"/>
    <w:rsid w:val="003B1E8D"/>
    <w:rsid w:val="0041227D"/>
    <w:rsid w:val="004258EA"/>
    <w:rsid w:val="00464A8E"/>
    <w:rsid w:val="00486A7D"/>
    <w:rsid w:val="004A11E1"/>
    <w:rsid w:val="004B4DCE"/>
    <w:rsid w:val="00522070"/>
    <w:rsid w:val="005346D9"/>
    <w:rsid w:val="00541AB9"/>
    <w:rsid w:val="005703D5"/>
    <w:rsid w:val="00574A86"/>
    <w:rsid w:val="005A4C82"/>
    <w:rsid w:val="005B299B"/>
    <w:rsid w:val="005B7E2F"/>
    <w:rsid w:val="005C2ED9"/>
    <w:rsid w:val="005D1FED"/>
    <w:rsid w:val="005F18D2"/>
    <w:rsid w:val="005F2ACF"/>
    <w:rsid w:val="00631182"/>
    <w:rsid w:val="00642707"/>
    <w:rsid w:val="00654D1B"/>
    <w:rsid w:val="006D2481"/>
    <w:rsid w:val="0072740C"/>
    <w:rsid w:val="00745978"/>
    <w:rsid w:val="00752D79"/>
    <w:rsid w:val="00773B10"/>
    <w:rsid w:val="007B3082"/>
    <w:rsid w:val="007E715C"/>
    <w:rsid w:val="00806B84"/>
    <w:rsid w:val="00816B12"/>
    <w:rsid w:val="008534EF"/>
    <w:rsid w:val="00856E63"/>
    <w:rsid w:val="008648F7"/>
    <w:rsid w:val="00871F85"/>
    <w:rsid w:val="008911E3"/>
    <w:rsid w:val="008B392E"/>
    <w:rsid w:val="00911AF9"/>
    <w:rsid w:val="00915A51"/>
    <w:rsid w:val="00924B9A"/>
    <w:rsid w:val="00945EE8"/>
    <w:rsid w:val="009C0852"/>
    <w:rsid w:val="009E5880"/>
    <w:rsid w:val="00A265FB"/>
    <w:rsid w:val="00A5644E"/>
    <w:rsid w:val="00A63757"/>
    <w:rsid w:val="00A85260"/>
    <w:rsid w:val="00AE013D"/>
    <w:rsid w:val="00B04DDE"/>
    <w:rsid w:val="00B11253"/>
    <w:rsid w:val="00B21C60"/>
    <w:rsid w:val="00B500AF"/>
    <w:rsid w:val="00B5680C"/>
    <w:rsid w:val="00BC1A13"/>
    <w:rsid w:val="00BE7987"/>
    <w:rsid w:val="00BF39BB"/>
    <w:rsid w:val="00C011DB"/>
    <w:rsid w:val="00C02AAC"/>
    <w:rsid w:val="00C3782F"/>
    <w:rsid w:val="00C7412D"/>
    <w:rsid w:val="00CA2CBB"/>
    <w:rsid w:val="00CA3821"/>
    <w:rsid w:val="00CC3E7B"/>
    <w:rsid w:val="00CE1A8A"/>
    <w:rsid w:val="00D0095D"/>
    <w:rsid w:val="00D36966"/>
    <w:rsid w:val="00D508F6"/>
    <w:rsid w:val="00D87578"/>
    <w:rsid w:val="00D87CFA"/>
    <w:rsid w:val="00D92F59"/>
    <w:rsid w:val="00DE34FB"/>
    <w:rsid w:val="00E058AB"/>
    <w:rsid w:val="00E34A3D"/>
    <w:rsid w:val="00E57CFE"/>
    <w:rsid w:val="00E6125D"/>
    <w:rsid w:val="00E86AA3"/>
    <w:rsid w:val="00E939E5"/>
    <w:rsid w:val="00E9571D"/>
    <w:rsid w:val="00EA20FB"/>
    <w:rsid w:val="00EA2327"/>
    <w:rsid w:val="00ED4E37"/>
    <w:rsid w:val="00EE5F68"/>
    <w:rsid w:val="00F22E5A"/>
    <w:rsid w:val="00F5749E"/>
    <w:rsid w:val="00F653E2"/>
    <w:rsid w:val="00F65CEB"/>
    <w:rsid w:val="00F9658C"/>
    <w:rsid w:val="00FA0F18"/>
    <w:rsid w:val="00FA24BA"/>
    <w:rsid w:val="00FA4343"/>
    <w:rsid w:val="00FC6690"/>
    <w:rsid w:val="00FF3EE5"/>
    <w:rsid w:val="00FF3F0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BCFEF"/>
  <w15:chartTrackingRefBased/>
  <w15:docId w15:val="{98672B3C-F61B-4D6A-B8ED-CC1C62098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C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703D5"/>
    <w:rPr>
      <w:color w:val="0000FF"/>
      <w:u w:val="single"/>
    </w:rPr>
  </w:style>
  <w:style w:type="character" w:styleId="UnresolvedMention">
    <w:name w:val="Unresolved Mention"/>
    <w:basedOn w:val="DefaultParagraphFont"/>
    <w:uiPriority w:val="99"/>
    <w:semiHidden/>
    <w:unhideWhenUsed/>
    <w:rsid w:val="005C2E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hbr.2020.100005" TargetMode="External"/><Relationship Id="rId3" Type="http://schemas.openxmlformats.org/officeDocument/2006/relationships/webSettings" Target="webSettings.xml"/><Relationship Id="rId7" Type="http://schemas.openxmlformats.org/officeDocument/2006/relationships/hyperlink" Target="https://doi.org/10.1371/journal.pone.0182239.s00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71/journal.pone.0182239" TargetMode="External"/><Relationship Id="rId11" Type="http://schemas.openxmlformats.org/officeDocument/2006/relationships/theme" Target="theme/theme1.xml"/><Relationship Id="rId5" Type="http://schemas.openxmlformats.org/officeDocument/2006/relationships/hyperlink" Target="https://doi.org/10.17635/lancaster/researchdata/228" TargetMode="External"/><Relationship Id="rId10" Type="http://schemas.openxmlformats.org/officeDocument/2006/relationships/fontTable" Target="fontTable.xml"/><Relationship Id="rId4" Type="http://schemas.openxmlformats.org/officeDocument/2006/relationships/hyperlink" Target="https://www.pewresearch.org/global/2019/02/05/smartphone-ownership-is-growing-rapidly-around-the-world-but-not-always-equally/" TargetMode="External"/><Relationship Id="rId9" Type="http://schemas.openxmlformats.org/officeDocument/2006/relationships/hyperlink" Target="http://dx.doi.org/10.6007/IJARPED/v9-i3/79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6</TotalTime>
  <Pages>5</Pages>
  <Words>1145</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ki, Sachin</dc:creator>
  <cp:keywords/>
  <dc:description/>
  <cp:lastModifiedBy>Karki, Sachin</cp:lastModifiedBy>
  <cp:revision>104</cp:revision>
  <dcterms:created xsi:type="dcterms:W3CDTF">2021-09-11T14:53:00Z</dcterms:created>
  <dcterms:modified xsi:type="dcterms:W3CDTF">2021-09-14T21:46:00Z</dcterms:modified>
</cp:coreProperties>
</file>